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988FA5" w14:textId="77777777" w:rsidR="00690760" w:rsidRPr="00690760" w:rsidRDefault="00690760" w:rsidP="00690760">
      <w:pPr>
        <w:spacing w:line="480" w:lineRule="auto"/>
        <w:rPr>
          <w:rFonts w:ascii="Times New Roman" w:hAnsi="Times New Roman" w:cs="Times New Roman"/>
        </w:rPr>
      </w:pPr>
      <w:r w:rsidRPr="00690760">
        <w:rPr>
          <w:rFonts w:ascii="Times New Roman" w:hAnsi="Times New Roman" w:cs="Times New Roman"/>
          <w:color w:val="62646A"/>
          <w:shd w:val="clear" w:color="auto" w:fill="FFFFFF"/>
        </w:rPr>
        <w:t xml:space="preserve">As a Japan travel expert and licensed mental health counselor, I offer more than a vacation—I offer a radical reset for high-achieving Western men and women who are burned out by the sickness of multitasking, competition, and materialism. Drawing from a decade immersed in Japanese culture and spiritual traditions, I create deeply restorative journeys that invite you to slow down, reflect, and realign. This is a wellness travel as a form of Zen meditation into the land of peace and </w:t>
      </w:r>
      <w:proofErr w:type="gramStart"/>
      <w:r w:rsidRPr="00690760">
        <w:rPr>
          <w:rFonts w:ascii="Times New Roman" w:hAnsi="Times New Roman" w:cs="Times New Roman"/>
          <w:color w:val="62646A"/>
          <w:shd w:val="clear" w:color="auto" w:fill="FFFFFF"/>
        </w:rPr>
        <w:t>harmony —</w:t>
      </w:r>
      <w:proofErr w:type="gramEnd"/>
      <w:r w:rsidRPr="00690760">
        <w:rPr>
          <w:rFonts w:ascii="Times New Roman" w:hAnsi="Times New Roman" w:cs="Times New Roman"/>
          <w:color w:val="62646A"/>
          <w:shd w:val="clear" w:color="auto" w:fill="FFFFFF"/>
        </w:rPr>
        <w:t>an intentional bridge between East and West where the pace is slower, the silence is sacred, and healing happens not in a therapist’s chair, but in a quiet temple, a misty bamboo grove, or a sunrise meditation overlooking the mountains and a seashore. These immersive experiences are designed to help you shed the noise, rediscover your center, and return home not just rested—but transformed.</w:t>
      </w:r>
    </w:p>
    <w:p w14:paraId="10B5E891" w14:textId="77777777" w:rsidR="00FE5C11" w:rsidRPr="00690760" w:rsidRDefault="00FE5C11" w:rsidP="00690760">
      <w:pPr>
        <w:spacing w:line="480" w:lineRule="auto"/>
        <w:rPr>
          <w:rFonts w:ascii="Times New Roman" w:hAnsi="Times New Roman" w:cs="Times New Roman"/>
        </w:rPr>
      </w:pPr>
    </w:p>
    <w:sectPr w:rsidR="00FE5C11" w:rsidRPr="006907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1NDQwMjU1tDSwMDRW0lEKTi0uzszPAykwrAUAXrGD1SwAAAA="/>
  </w:docVars>
  <w:rsids>
    <w:rsidRoot w:val="00690760"/>
    <w:rsid w:val="001E6DAE"/>
    <w:rsid w:val="00242649"/>
    <w:rsid w:val="003615A0"/>
    <w:rsid w:val="00690760"/>
    <w:rsid w:val="007360E0"/>
    <w:rsid w:val="00CA52E6"/>
    <w:rsid w:val="00D0171C"/>
    <w:rsid w:val="00FE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C2E0"/>
  <w15:chartTrackingRefBased/>
  <w15:docId w15:val="{03F13786-DFAB-4D18-8CCF-34B0FF74C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760"/>
  </w:style>
  <w:style w:type="paragraph" w:styleId="Heading1">
    <w:name w:val="heading 1"/>
    <w:basedOn w:val="Normal"/>
    <w:next w:val="Normal"/>
    <w:link w:val="Heading1Char"/>
    <w:uiPriority w:val="9"/>
    <w:qFormat/>
    <w:rsid w:val="006907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07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07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07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07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07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07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07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07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7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07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07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076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076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07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07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07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07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07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07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07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07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07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076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076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076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07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076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076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wiesel</dc:creator>
  <cp:keywords/>
  <dc:description/>
  <cp:lastModifiedBy>li wiesel</cp:lastModifiedBy>
  <cp:revision>1</cp:revision>
  <dcterms:created xsi:type="dcterms:W3CDTF">2025-04-07T14:50:00Z</dcterms:created>
  <dcterms:modified xsi:type="dcterms:W3CDTF">2025-04-07T14:51:00Z</dcterms:modified>
</cp:coreProperties>
</file>